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718FD" w14:textId="1851071F" w:rsidR="00D05D32" w:rsidRDefault="00D05D32">
      <w:r>
        <w:t>Student Name: Yanzhang Wu</w:t>
      </w:r>
    </w:p>
    <w:p w14:paraId="778B00F5" w14:textId="6615E687" w:rsidR="00D05D32" w:rsidRDefault="00D05D32">
      <w:r>
        <w:t>Student Number: 0</w:t>
      </w:r>
      <w:r w:rsidRPr="00D05D32">
        <w:t>41056465</w:t>
      </w:r>
    </w:p>
    <w:p w14:paraId="0CA0B672" w14:textId="77777777" w:rsidR="00D05D32" w:rsidRDefault="00D05D32"/>
    <w:p w14:paraId="7379A02D" w14:textId="1C76978D" w:rsidR="00072CB3" w:rsidRDefault="00A70B61">
      <w:r>
        <w:t>Scenario 1</w:t>
      </w:r>
    </w:p>
    <w:p w14:paraId="354B93E4" w14:textId="131D5193" w:rsidR="00A70B61" w:rsidRDefault="00A70B61">
      <w:r>
        <w:t xml:space="preserve">Client -&gt; </w:t>
      </w:r>
      <w:r w:rsidR="00D80833" w:rsidRPr="009A742D">
        <w:rPr>
          <w:b/>
          <w:bCs/>
        </w:rPr>
        <w:t xml:space="preserve">client’s </w:t>
      </w:r>
      <w:r w:rsidRPr="009A742D">
        <w:rPr>
          <w:b/>
          <w:bCs/>
        </w:rPr>
        <w:t>phone number</w:t>
      </w:r>
      <w:r>
        <w:t xml:space="preserve">, </w:t>
      </w:r>
      <w:r w:rsidR="00D80833">
        <w:t xml:space="preserve">client </w:t>
      </w:r>
      <w:r>
        <w:t>name, address, pet name</w:t>
      </w:r>
    </w:p>
    <w:p w14:paraId="7572D530" w14:textId="413C54C4" w:rsidR="00A70B61" w:rsidRDefault="00A70B61">
      <w:r>
        <w:t xml:space="preserve">Pet -&gt; </w:t>
      </w:r>
      <w:r w:rsidRPr="009A742D">
        <w:rPr>
          <w:b/>
          <w:bCs/>
        </w:rPr>
        <w:t>pet</w:t>
      </w:r>
      <w:r w:rsidR="00B34B33">
        <w:rPr>
          <w:b/>
          <w:bCs/>
        </w:rPr>
        <w:t xml:space="preserve"> </w:t>
      </w:r>
      <w:r w:rsidRPr="009A742D">
        <w:rPr>
          <w:b/>
          <w:bCs/>
        </w:rPr>
        <w:t>name</w:t>
      </w:r>
      <w:r>
        <w:t xml:space="preserve">, </w:t>
      </w:r>
      <w:r w:rsidRPr="009A742D">
        <w:rPr>
          <w:b/>
          <w:bCs/>
        </w:rPr>
        <w:t>client’s phone number</w:t>
      </w:r>
      <w:r>
        <w:t>, species, breed, sex, neutering status</w:t>
      </w:r>
    </w:p>
    <w:p w14:paraId="68624AAB" w14:textId="514C2DCC" w:rsidR="00A70B61" w:rsidRDefault="00A70B61">
      <w:r>
        <w:t xml:space="preserve">Employee -&gt; </w:t>
      </w:r>
      <w:r w:rsidR="00536435" w:rsidRPr="009A742D">
        <w:rPr>
          <w:b/>
          <w:bCs/>
        </w:rPr>
        <w:t>employee number</w:t>
      </w:r>
      <w:r w:rsidR="00536435">
        <w:t xml:space="preserve">, </w:t>
      </w:r>
      <w:r w:rsidR="00D80833" w:rsidRPr="00536435">
        <w:t xml:space="preserve">employee </w:t>
      </w:r>
      <w:r w:rsidRPr="00536435">
        <w:t>name</w:t>
      </w:r>
      <w:r>
        <w:t>, title, pet name</w:t>
      </w:r>
    </w:p>
    <w:p w14:paraId="5818E7B6" w14:textId="165A0806" w:rsidR="007C708D" w:rsidRDefault="00A70B61">
      <w:r>
        <w:t xml:space="preserve">Visit -&gt; </w:t>
      </w:r>
      <w:r w:rsidRPr="00BB3544">
        <w:rPr>
          <w:b/>
          <w:bCs/>
        </w:rPr>
        <w:t>client’s phone number</w:t>
      </w:r>
      <w:r w:rsidR="00226E8B" w:rsidRPr="00BB3544">
        <w:t>,</w:t>
      </w:r>
      <w:r w:rsidR="00226E8B">
        <w:t xml:space="preserve"> </w:t>
      </w:r>
      <w:r w:rsidR="00226E8B" w:rsidRPr="00226E8B">
        <w:rPr>
          <w:b/>
          <w:bCs/>
        </w:rPr>
        <w:t>pet name</w:t>
      </w:r>
      <w:r>
        <w:t xml:space="preserve">, </w:t>
      </w:r>
      <w:r w:rsidR="00BB3544" w:rsidRPr="00BB3544">
        <w:t>date, reason</w:t>
      </w:r>
      <w:r w:rsidR="00BB3544">
        <w:t xml:space="preserve">, </w:t>
      </w:r>
      <w:r>
        <w:t>employee number</w:t>
      </w:r>
    </w:p>
    <w:p w14:paraId="2B5153CC" w14:textId="6D7A99BD" w:rsidR="007C708D" w:rsidRPr="00337103" w:rsidRDefault="007C708D">
      <w:pPr>
        <w:rPr>
          <w:color w:val="FF0000"/>
        </w:rPr>
      </w:pPr>
      <w:r w:rsidRPr="00337103">
        <w:rPr>
          <w:color w:val="FF0000"/>
        </w:rPr>
        <w:t>We assume that one pet could be only treated once per day</w:t>
      </w:r>
      <w:r w:rsidR="008E5B15" w:rsidRPr="00337103">
        <w:rPr>
          <w:color w:val="FF0000"/>
        </w:rPr>
        <w:t xml:space="preserve"> and by one employee</w:t>
      </w:r>
      <w:r w:rsidR="00D51E64" w:rsidRPr="00337103">
        <w:rPr>
          <w:color w:val="FF0000"/>
        </w:rPr>
        <w:t>.</w:t>
      </w:r>
    </w:p>
    <w:p w14:paraId="32DBC4BD" w14:textId="34176406" w:rsidR="003D55E8" w:rsidRDefault="003D55E8"/>
    <w:p w14:paraId="16C52FEE" w14:textId="30A22703" w:rsidR="003D55E8" w:rsidRDefault="003D55E8" w:rsidP="003D55E8">
      <w:r>
        <w:t>Scenario 2</w:t>
      </w:r>
    </w:p>
    <w:p w14:paraId="0064FA19" w14:textId="35650C65" w:rsidR="003D55E8" w:rsidRDefault="003D55E8">
      <w:r>
        <w:t>Department -&gt;</w:t>
      </w:r>
      <w:r w:rsidR="00F17AB7">
        <w:t xml:space="preserve"> </w:t>
      </w:r>
      <w:r w:rsidR="00F17AB7" w:rsidRPr="00421D4C">
        <w:rPr>
          <w:b/>
          <w:bCs/>
        </w:rPr>
        <w:t>department name</w:t>
      </w:r>
      <w:r w:rsidR="00F17AB7">
        <w:t>,</w:t>
      </w:r>
      <w:r>
        <w:t xml:space="preserve"> employ</w:t>
      </w:r>
      <w:r w:rsidR="005E639F">
        <w:t>ee</w:t>
      </w:r>
      <w:r w:rsidR="00F17AB7">
        <w:t xml:space="preserve"> </w:t>
      </w:r>
      <w:r w:rsidR="005E639F">
        <w:t>number</w:t>
      </w:r>
    </w:p>
    <w:p w14:paraId="2C5EE7C5" w14:textId="036E3E87" w:rsidR="003D55E8" w:rsidRDefault="003D55E8">
      <w:r>
        <w:t xml:space="preserve">Project -&gt; </w:t>
      </w:r>
      <w:r w:rsidR="00536435" w:rsidRPr="00421D4C">
        <w:rPr>
          <w:b/>
          <w:bCs/>
        </w:rPr>
        <w:t>unique project number</w:t>
      </w:r>
      <w:r w:rsidR="00536435">
        <w:t xml:space="preserve">, </w:t>
      </w:r>
      <w:r w:rsidR="00F17AB7" w:rsidRPr="00536435">
        <w:t xml:space="preserve">project </w:t>
      </w:r>
      <w:r w:rsidRPr="00536435">
        <w:t>name</w:t>
      </w:r>
      <w:r>
        <w:t>, employee</w:t>
      </w:r>
      <w:r w:rsidR="00F17AB7">
        <w:t xml:space="preserve"> </w:t>
      </w:r>
      <w:r w:rsidR="005E639F">
        <w:t>number</w:t>
      </w:r>
    </w:p>
    <w:p w14:paraId="674DD314" w14:textId="5191F14B" w:rsidR="00D85BDE" w:rsidRPr="005E639F" w:rsidRDefault="00D85BDE">
      <w:r>
        <w:t xml:space="preserve">Employee -&gt; </w:t>
      </w:r>
      <w:r w:rsidR="00536435" w:rsidRPr="00421D4C">
        <w:rPr>
          <w:b/>
          <w:bCs/>
        </w:rPr>
        <w:t>employee numbe</w:t>
      </w:r>
      <w:r w:rsidR="00536435">
        <w:rPr>
          <w:b/>
          <w:bCs/>
        </w:rPr>
        <w:t>r</w:t>
      </w:r>
      <w:r w:rsidR="00536435">
        <w:t xml:space="preserve">, </w:t>
      </w:r>
      <w:r w:rsidR="00F17AB7" w:rsidRPr="004C54DB">
        <w:t xml:space="preserve">employee </w:t>
      </w:r>
      <w:r w:rsidRPr="004C54DB">
        <w:t>name</w:t>
      </w:r>
      <w:r>
        <w:t xml:space="preserve">, </w:t>
      </w:r>
      <w:r w:rsidR="005E639F">
        <w:t>titl</w:t>
      </w:r>
      <w:r w:rsidR="00884332">
        <w:t>e</w:t>
      </w:r>
    </w:p>
    <w:p w14:paraId="39DD50D8" w14:textId="7B024568" w:rsidR="005E639F" w:rsidRPr="00337103" w:rsidRDefault="005E639F">
      <w:pPr>
        <w:rPr>
          <w:color w:val="FF0000"/>
        </w:rPr>
      </w:pPr>
      <w:r w:rsidRPr="00337103">
        <w:rPr>
          <w:color w:val="FF0000"/>
        </w:rPr>
        <w:t>We assume that one employee could be flexible to different departments</w:t>
      </w:r>
      <w:r w:rsidR="00510B49" w:rsidRPr="00337103">
        <w:rPr>
          <w:color w:val="FF0000"/>
        </w:rPr>
        <w:t xml:space="preserve"> and projects</w:t>
      </w:r>
      <w:r w:rsidRPr="00337103">
        <w:rPr>
          <w:color w:val="FF0000"/>
        </w:rPr>
        <w:t>, and “manager” is a title of “employee”</w:t>
      </w:r>
      <w:r w:rsidR="00D51E64" w:rsidRPr="00337103">
        <w:rPr>
          <w:color w:val="FF0000"/>
        </w:rPr>
        <w:t>.</w:t>
      </w:r>
    </w:p>
    <w:p w14:paraId="33228E93" w14:textId="4A92C0FB" w:rsidR="00D51E64" w:rsidRPr="00337103" w:rsidRDefault="00770FC5">
      <w:pPr>
        <w:rPr>
          <w:color w:val="FF0000"/>
        </w:rPr>
      </w:pPr>
      <w:r w:rsidRPr="00337103">
        <w:rPr>
          <w:color w:val="FF0000"/>
        </w:rPr>
        <w:t>To clarify the Many-to-Many Relationship, the below two entities should be considered.</w:t>
      </w:r>
    </w:p>
    <w:p w14:paraId="7F4A0ED2" w14:textId="0B688DEE" w:rsidR="00770FC5" w:rsidRDefault="00BD172E">
      <w:pPr>
        <w:rPr>
          <w:b/>
          <w:bCs/>
        </w:rPr>
      </w:pPr>
      <w:proofErr w:type="spellStart"/>
      <w:r>
        <w:t>Employee_Department</w:t>
      </w:r>
      <w:proofErr w:type="spellEnd"/>
      <w:r>
        <w:t xml:space="preserve"> -&gt; </w:t>
      </w:r>
      <w:r w:rsidRPr="00421D4C">
        <w:rPr>
          <w:b/>
          <w:bCs/>
        </w:rPr>
        <w:t>employee numbe</w:t>
      </w:r>
      <w:r>
        <w:rPr>
          <w:b/>
          <w:bCs/>
        </w:rPr>
        <w:t>r</w:t>
      </w:r>
      <w:r>
        <w:t xml:space="preserve">, </w:t>
      </w:r>
      <w:r w:rsidRPr="00421D4C">
        <w:rPr>
          <w:b/>
          <w:bCs/>
        </w:rPr>
        <w:t>department name</w:t>
      </w:r>
    </w:p>
    <w:p w14:paraId="45198F12" w14:textId="2B630AAB" w:rsidR="00BD172E" w:rsidRPr="00BD172E" w:rsidRDefault="00BD172E">
      <w:r>
        <w:t xml:space="preserve">Employee_Project -&gt; </w:t>
      </w:r>
      <w:r w:rsidRPr="00421D4C">
        <w:rPr>
          <w:b/>
          <w:bCs/>
        </w:rPr>
        <w:t>employee numbe</w:t>
      </w:r>
      <w:r>
        <w:rPr>
          <w:b/>
          <w:bCs/>
        </w:rPr>
        <w:t>r</w:t>
      </w:r>
      <w:r>
        <w:t xml:space="preserve">, </w:t>
      </w:r>
      <w:r w:rsidRPr="00421D4C">
        <w:rPr>
          <w:b/>
          <w:bCs/>
        </w:rPr>
        <w:t>unique project number</w:t>
      </w:r>
    </w:p>
    <w:sectPr w:rsidR="00BD172E" w:rsidRPr="00BD17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cxMjazNDWwNDdU0lEKTi0uzszPAykwqgUA+i2QqiwAAAA="/>
  </w:docVars>
  <w:rsids>
    <w:rsidRoot w:val="00023426"/>
    <w:rsid w:val="00023426"/>
    <w:rsid w:val="00072CB3"/>
    <w:rsid w:val="00226E8B"/>
    <w:rsid w:val="00285D9C"/>
    <w:rsid w:val="00330DB9"/>
    <w:rsid w:val="00337103"/>
    <w:rsid w:val="003D55E8"/>
    <w:rsid w:val="00421D4C"/>
    <w:rsid w:val="004C54DB"/>
    <w:rsid w:val="004D2064"/>
    <w:rsid w:val="00510B49"/>
    <w:rsid w:val="00536435"/>
    <w:rsid w:val="00583137"/>
    <w:rsid w:val="005E639F"/>
    <w:rsid w:val="006A35D1"/>
    <w:rsid w:val="006A6F71"/>
    <w:rsid w:val="006B58EA"/>
    <w:rsid w:val="00770FC5"/>
    <w:rsid w:val="007C708D"/>
    <w:rsid w:val="007D435C"/>
    <w:rsid w:val="00884332"/>
    <w:rsid w:val="008E5B15"/>
    <w:rsid w:val="009A742D"/>
    <w:rsid w:val="00A70B61"/>
    <w:rsid w:val="00B34B33"/>
    <w:rsid w:val="00BA213B"/>
    <w:rsid w:val="00BB3544"/>
    <w:rsid w:val="00BD172E"/>
    <w:rsid w:val="00D05D32"/>
    <w:rsid w:val="00D51E64"/>
    <w:rsid w:val="00D80833"/>
    <w:rsid w:val="00D85BDE"/>
    <w:rsid w:val="00DE6CDA"/>
    <w:rsid w:val="00EF2851"/>
    <w:rsid w:val="00F17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F6C3D"/>
  <w15:chartTrackingRefBased/>
  <w15:docId w15:val="{4078B38F-DB95-45EE-9241-C63B76BB6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58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30</cp:revision>
  <dcterms:created xsi:type="dcterms:W3CDTF">2022-05-18T15:07:00Z</dcterms:created>
  <dcterms:modified xsi:type="dcterms:W3CDTF">2022-05-27T21:19:00Z</dcterms:modified>
</cp:coreProperties>
</file>